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7E9A" w:rsidRPr="00487E9A" w:rsidRDefault="00487E9A" w:rsidP="007A3F89">
      <w:pPr>
        <w:jc w:val="both"/>
        <w:rPr>
          <w:b/>
          <w:u w:val="single"/>
        </w:rPr>
      </w:pPr>
      <w:r w:rsidRPr="00487E9A">
        <w:rPr>
          <w:b/>
          <w:u w:val="single"/>
        </w:rPr>
        <w:t>Question-3</w:t>
      </w:r>
    </w:p>
    <w:p w:rsidR="005A0847" w:rsidRDefault="00487E9A" w:rsidP="007A3F89">
      <w:pPr>
        <w:jc w:val="both"/>
        <w:rPr>
          <w:b/>
          <w:sz w:val="24"/>
        </w:rPr>
      </w:pPr>
      <w:r w:rsidRPr="00487E9A">
        <w:rPr>
          <w:b/>
          <w:sz w:val="24"/>
        </w:rPr>
        <w:t>From your experience, what are some practices engineering teams can use to be more effective at developing high</w:t>
      </w:r>
      <w:r w:rsidR="00383C88">
        <w:rPr>
          <w:b/>
          <w:sz w:val="24"/>
        </w:rPr>
        <w:t>-</w:t>
      </w:r>
      <w:r w:rsidRPr="00487E9A">
        <w:rPr>
          <w:b/>
          <w:sz w:val="24"/>
        </w:rPr>
        <w:t>quality code?</w:t>
      </w:r>
      <w:bookmarkStart w:id="0" w:name="_GoBack"/>
      <w:bookmarkEnd w:id="0"/>
    </w:p>
    <w:p w:rsidR="00D95120" w:rsidRPr="00D95120" w:rsidRDefault="00C236F3" w:rsidP="007A3F89">
      <w:pPr>
        <w:pStyle w:val="ListParagraph"/>
        <w:numPr>
          <w:ilvl w:val="0"/>
          <w:numId w:val="1"/>
        </w:numPr>
        <w:jc w:val="both"/>
        <w:rPr>
          <w:b/>
          <w:sz w:val="24"/>
          <w:u w:val="single"/>
        </w:rPr>
      </w:pPr>
      <w:r>
        <w:rPr>
          <w:b/>
          <w:sz w:val="24"/>
          <w:u w:val="single"/>
        </w:rPr>
        <w:t xml:space="preserve">Give </w:t>
      </w:r>
      <w:r w:rsidR="00383C88">
        <w:rPr>
          <w:b/>
          <w:sz w:val="24"/>
          <w:u w:val="single"/>
        </w:rPr>
        <w:t xml:space="preserve">the </w:t>
      </w:r>
      <w:r>
        <w:rPr>
          <w:b/>
          <w:sz w:val="24"/>
          <w:u w:val="single"/>
        </w:rPr>
        <w:t>d</w:t>
      </w:r>
      <w:r w:rsidR="001F2AB7" w:rsidRPr="001F2AB7">
        <w:rPr>
          <w:b/>
          <w:sz w:val="24"/>
          <w:u w:val="single"/>
        </w:rPr>
        <w:t>eveloper</w:t>
      </w:r>
      <w:r>
        <w:rPr>
          <w:b/>
          <w:sz w:val="24"/>
          <w:u w:val="single"/>
        </w:rPr>
        <w:t>’s</w:t>
      </w:r>
      <w:r w:rsidR="001F2AB7" w:rsidRPr="001F2AB7">
        <w:rPr>
          <w:b/>
          <w:sz w:val="24"/>
          <w:u w:val="single"/>
        </w:rPr>
        <w:t xml:space="preserve"> choice </w:t>
      </w:r>
      <w:r>
        <w:rPr>
          <w:b/>
          <w:sz w:val="24"/>
          <w:u w:val="single"/>
        </w:rPr>
        <w:t xml:space="preserve">to select </w:t>
      </w:r>
      <w:r w:rsidR="00383C88">
        <w:rPr>
          <w:b/>
          <w:sz w:val="24"/>
          <w:u w:val="single"/>
        </w:rPr>
        <w:t xml:space="preserve">the </w:t>
      </w:r>
      <w:r w:rsidR="001F2AB7" w:rsidRPr="001F2AB7">
        <w:rPr>
          <w:b/>
          <w:sz w:val="24"/>
          <w:u w:val="single"/>
        </w:rPr>
        <w:t xml:space="preserve">task </w:t>
      </w:r>
    </w:p>
    <w:p w:rsidR="001F2AB7" w:rsidRPr="004F4518" w:rsidRDefault="004F4518" w:rsidP="007A3F89">
      <w:pPr>
        <w:ind w:left="720"/>
        <w:jc w:val="both"/>
        <w:rPr>
          <w:b/>
          <w:sz w:val="24"/>
        </w:rPr>
      </w:pPr>
      <w:r w:rsidRPr="004F4518">
        <w:rPr>
          <w:sz w:val="24"/>
        </w:rPr>
        <w:t>I would like to share development practice we followed in the Oracle and how that lead to develop and deliver quality code.</w:t>
      </w:r>
    </w:p>
    <w:p w:rsidR="004F4518" w:rsidRPr="00C236F3" w:rsidRDefault="00E3026F" w:rsidP="007A3F89">
      <w:pPr>
        <w:pStyle w:val="ListParagraph"/>
        <w:numPr>
          <w:ilvl w:val="0"/>
          <w:numId w:val="3"/>
        </w:numPr>
        <w:jc w:val="both"/>
        <w:rPr>
          <w:b/>
          <w:sz w:val="24"/>
        </w:rPr>
      </w:pPr>
      <w:r>
        <w:rPr>
          <w:sz w:val="24"/>
        </w:rPr>
        <w:t xml:space="preserve">Every morning in the coffee meeting, display all the tasks to be done for the week and allow developers to select the task on which they would like to work </w:t>
      </w:r>
      <w:r w:rsidR="008232FB">
        <w:rPr>
          <w:sz w:val="24"/>
        </w:rPr>
        <w:t xml:space="preserve">or would like to learn new functionality </w:t>
      </w:r>
      <w:r>
        <w:rPr>
          <w:sz w:val="24"/>
        </w:rPr>
        <w:t>based on their interest</w:t>
      </w:r>
      <w:r w:rsidR="00866FEF">
        <w:rPr>
          <w:sz w:val="24"/>
        </w:rPr>
        <w:t xml:space="preserve"> and seniority</w:t>
      </w:r>
      <w:r>
        <w:rPr>
          <w:sz w:val="24"/>
        </w:rPr>
        <w:t>.</w:t>
      </w:r>
    </w:p>
    <w:p w:rsidR="00C236F3" w:rsidRPr="00E3026F" w:rsidRDefault="00C236F3" w:rsidP="007A3F89">
      <w:pPr>
        <w:pStyle w:val="ListParagraph"/>
        <w:numPr>
          <w:ilvl w:val="0"/>
          <w:numId w:val="3"/>
        </w:numPr>
        <w:jc w:val="both"/>
        <w:rPr>
          <w:b/>
          <w:sz w:val="24"/>
        </w:rPr>
      </w:pPr>
      <w:r>
        <w:rPr>
          <w:sz w:val="24"/>
        </w:rPr>
        <w:t>Giving team member an opportunity to be a</w:t>
      </w:r>
      <w:r w:rsidR="002865D1">
        <w:rPr>
          <w:sz w:val="24"/>
        </w:rPr>
        <w:t>n</w:t>
      </w:r>
      <w:r>
        <w:rPr>
          <w:sz w:val="24"/>
        </w:rPr>
        <w:t xml:space="preserve"> owner </w:t>
      </w:r>
      <w:r w:rsidR="002865D1">
        <w:rPr>
          <w:sz w:val="24"/>
        </w:rPr>
        <w:t xml:space="preserve">of the task </w:t>
      </w:r>
      <w:r>
        <w:rPr>
          <w:sz w:val="24"/>
        </w:rPr>
        <w:t xml:space="preserve">which itself comes with </w:t>
      </w:r>
      <w:r w:rsidR="00383C88">
        <w:rPr>
          <w:sz w:val="24"/>
        </w:rPr>
        <w:t xml:space="preserve">a </w:t>
      </w:r>
      <w:r>
        <w:rPr>
          <w:sz w:val="24"/>
        </w:rPr>
        <w:t xml:space="preserve">responsibility to deliver quality output. </w:t>
      </w:r>
      <w:r w:rsidR="0027041C">
        <w:rPr>
          <w:sz w:val="24"/>
        </w:rPr>
        <w:t xml:space="preserve">We developer feels that this is my own work rather than </w:t>
      </w:r>
      <w:r w:rsidR="0067512F">
        <w:rPr>
          <w:sz w:val="24"/>
        </w:rPr>
        <w:t>an</w:t>
      </w:r>
      <w:r w:rsidR="0027041C">
        <w:rPr>
          <w:sz w:val="24"/>
        </w:rPr>
        <w:t xml:space="preserve"> assigned task to be completed.</w:t>
      </w:r>
    </w:p>
    <w:p w:rsidR="00E3026F" w:rsidRPr="00A85B88" w:rsidRDefault="00E3026F" w:rsidP="007A3F89">
      <w:pPr>
        <w:ind w:left="1080"/>
        <w:jc w:val="both"/>
        <w:rPr>
          <w:b/>
          <w:sz w:val="24"/>
        </w:rPr>
      </w:pPr>
      <w:r w:rsidRPr="00A85B88">
        <w:rPr>
          <w:b/>
          <w:sz w:val="24"/>
        </w:rPr>
        <w:t xml:space="preserve">How that leads to </w:t>
      </w:r>
      <w:r w:rsidR="00711C32" w:rsidRPr="00A85B88">
        <w:rPr>
          <w:b/>
          <w:sz w:val="24"/>
        </w:rPr>
        <w:t>deliver quality output?</w:t>
      </w:r>
    </w:p>
    <w:p w:rsidR="00711C32" w:rsidRPr="009076AC" w:rsidRDefault="009076AC" w:rsidP="007A3F89">
      <w:pPr>
        <w:pStyle w:val="ListParagraph"/>
        <w:numPr>
          <w:ilvl w:val="0"/>
          <w:numId w:val="3"/>
        </w:numPr>
        <w:jc w:val="both"/>
        <w:rPr>
          <w:b/>
          <w:sz w:val="24"/>
        </w:rPr>
      </w:pPr>
      <w:r>
        <w:rPr>
          <w:sz w:val="24"/>
        </w:rPr>
        <w:t xml:space="preserve">As </w:t>
      </w:r>
      <w:r w:rsidR="00C236F3">
        <w:rPr>
          <w:sz w:val="24"/>
        </w:rPr>
        <w:t xml:space="preserve">I get the opportunity to choose </w:t>
      </w:r>
      <w:r>
        <w:rPr>
          <w:sz w:val="24"/>
        </w:rPr>
        <w:t>a</w:t>
      </w:r>
      <w:r w:rsidR="00C236F3">
        <w:rPr>
          <w:sz w:val="24"/>
        </w:rPr>
        <w:t xml:space="preserve"> task, I always use to select something new that I can learn</w:t>
      </w:r>
      <w:r>
        <w:rPr>
          <w:sz w:val="24"/>
        </w:rPr>
        <w:t>.</w:t>
      </w:r>
      <w:r w:rsidR="00C236F3">
        <w:rPr>
          <w:sz w:val="24"/>
        </w:rPr>
        <w:t xml:space="preserve"> </w:t>
      </w:r>
      <w:r>
        <w:rPr>
          <w:sz w:val="24"/>
        </w:rPr>
        <w:t>T</w:t>
      </w:r>
      <w:r w:rsidR="00C236F3">
        <w:rPr>
          <w:sz w:val="24"/>
        </w:rPr>
        <w:t>o learn that</w:t>
      </w:r>
      <w:r>
        <w:rPr>
          <w:sz w:val="24"/>
        </w:rPr>
        <w:t>,</w:t>
      </w:r>
      <w:r w:rsidR="00C236F3">
        <w:rPr>
          <w:sz w:val="24"/>
        </w:rPr>
        <w:t xml:space="preserve"> automatically I used to put more efforts </w:t>
      </w:r>
      <w:r>
        <w:rPr>
          <w:sz w:val="24"/>
        </w:rPr>
        <w:t>because I want to learn it and not just want to complete the assigned task.</w:t>
      </w:r>
    </w:p>
    <w:p w:rsidR="00F93C18" w:rsidRPr="00B402C5" w:rsidRDefault="009076AC" w:rsidP="007A3F89">
      <w:pPr>
        <w:pStyle w:val="ListParagraph"/>
        <w:numPr>
          <w:ilvl w:val="0"/>
          <w:numId w:val="3"/>
        </w:numPr>
        <w:jc w:val="both"/>
        <w:rPr>
          <w:b/>
          <w:sz w:val="24"/>
        </w:rPr>
      </w:pPr>
      <w:r>
        <w:rPr>
          <w:sz w:val="24"/>
        </w:rPr>
        <w:t xml:space="preserve">We had </w:t>
      </w:r>
      <w:r w:rsidR="00383C88">
        <w:rPr>
          <w:sz w:val="24"/>
        </w:rPr>
        <w:t xml:space="preserve">a </w:t>
      </w:r>
      <w:r>
        <w:rPr>
          <w:sz w:val="24"/>
        </w:rPr>
        <w:t xml:space="preserve">culture of ownership, hence every team member used to think that the work I will be doing represents me. Hence, everyone </w:t>
      </w:r>
      <w:r w:rsidR="00B402C5">
        <w:rPr>
          <w:sz w:val="24"/>
        </w:rPr>
        <w:t>uses</w:t>
      </w:r>
      <w:r>
        <w:rPr>
          <w:sz w:val="24"/>
        </w:rPr>
        <w:t xml:space="preserve"> to take responsibilities and </w:t>
      </w:r>
      <w:r w:rsidR="00F93C18">
        <w:rPr>
          <w:sz w:val="24"/>
        </w:rPr>
        <w:t>tried to deliver quality output all the time.</w:t>
      </w:r>
    </w:p>
    <w:p w:rsidR="00B402C5" w:rsidRPr="00B402C5" w:rsidRDefault="00B402C5" w:rsidP="007A3F89">
      <w:pPr>
        <w:pStyle w:val="ListParagraph"/>
        <w:ind w:left="1440"/>
        <w:jc w:val="both"/>
        <w:rPr>
          <w:b/>
          <w:sz w:val="24"/>
        </w:rPr>
      </w:pPr>
    </w:p>
    <w:p w:rsidR="00B402C5" w:rsidRPr="00BF2D04" w:rsidRDefault="00DB20BA" w:rsidP="007A3F89">
      <w:pPr>
        <w:pStyle w:val="ListParagraph"/>
        <w:numPr>
          <w:ilvl w:val="0"/>
          <w:numId w:val="1"/>
        </w:numPr>
        <w:jc w:val="both"/>
        <w:rPr>
          <w:b/>
          <w:sz w:val="24"/>
          <w:u w:val="single"/>
        </w:rPr>
      </w:pPr>
      <w:r w:rsidRPr="00BF2D04">
        <w:rPr>
          <w:b/>
          <w:sz w:val="24"/>
          <w:u w:val="single"/>
        </w:rPr>
        <w:t xml:space="preserve">Maintaining a </w:t>
      </w:r>
      <w:proofErr w:type="spellStart"/>
      <w:r w:rsidRPr="00BF2D04">
        <w:rPr>
          <w:b/>
          <w:sz w:val="24"/>
          <w:u w:val="single"/>
        </w:rPr>
        <w:t>c</w:t>
      </w:r>
      <w:r w:rsidR="00712042">
        <w:rPr>
          <w:b/>
          <w:sz w:val="24"/>
          <w:u w:val="single"/>
        </w:rPr>
        <w:t>odeB</w:t>
      </w:r>
      <w:r w:rsidRPr="00BF2D04">
        <w:rPr>
          <w:b/>
          <w:sz w:val="24"/>
          <w:u w:val="single"/>
        </w:rPr>
        <w:t>ook</w:t>
      </w:r>
      <w:proofErr w:type="spellEnd"/>
      <w:r w:rsidRPr="00BF2D04">
        <w:rPr>
          <w:b/>
          <w:sz w:val="24"/>
          <w:u w:val="single"/>
        </w:rPr>
        <w:t xml:space="preserve"> per project</w:t>
      </w:r>
    </w:p>
    <w:p w:rsidR="00DB20BA" w:rsidRPr="00300401" w:rsidRDefault="00712042" w:rsidP="007A3F89">
      <w:pPr>
        <w:pStyle w:val="ListParagraph"/>
        <w:numPr>
          <w:ilvl w:val="0"/>
          <w:numId w:val="4"/>
        </w:numPr>
        <w:jc w:val="both"/>
        <w:rPr>
          <w:b/>
          <w:sz w:val="24"/>
        </w:rPr>
      </w:pPr>
      <w:r>
        <w:rPr>
          <w:sz w:val="24"/>
        </w:rPr>
        <w:t xml:space="preserve">Each team/project should maintain a codebook as a central repository for </w:t>
      </w:r>
      <w:r w:rsidR="00383C88">
        <w:rPr>
          <w:sz w:val="24"/>
        </w:rPr>
        <w:t xml:space="preserve">a </w:t>
      </w:r>
      <w:r>
        <w:rPr>
          <w:sz w:val="24"/>
        </w:rPr>
        <w:t xml:space="preserve">team where all team members will put new solutions they have developed, solutions for common issues, </w:t>
      </w:r>
      <w:r w:rsidR="00D41A27">
        <w:rPr>
          <w:sz w:val="24"/>
        </w:rPr>
        <w:t>configurations, SQL Queries</w:t>
      </w:r>
      <w:r w:rsidR="00383C88">
        <w:rPr>
          <w:sz w:val="24"/>
        </w:rPr>
        <w:t>,</w:t>
      </w:r>
      <w:r w:rsidR="00D41A27">
        <w:rPr>
          <w:sz w:val="24"/>
        </w:rPr>
        <w:t xml:space="preserve"> etc.</w:t>
      </w:r>
    </w:p>
    <w:p w:rsidR="00300401" w:rsidRPr="00300401" w:rsidRDefault="00300401" w:rsidP="007A3F89">
      <w:pPr>
        <w:ind w:left="1080"/>
        <w:jc w:val="both"/>
        <w:rPr>
          <w:b/>
          <w:sz w:val="24"/>
        </w:rPr>
      </w:pPr>
      <w:r w:rsidRPr="00300401">
        <w:rPr>
          <w:b/>
          <w:sz w:val="24"/>
        </w:rPr>
        <w:t>How that leads to deliver quality output?</w:t>
      </w:r>
    </w:p>
    <w:p w:rsidR="00300401" w:rsidRPr="007B1618" w:rsidRDefault="00483834" w:rsidP="007A3F89">
      <w:pPr>
        <w:pStyle w:val="ListParagraph"/>
        <w:numPr>
          <w:ilvl w:val="0"/>
          <w:numId w:val="4"/>
        </w:numPr>
        <w:jc w:val="both"/>
        <w:rPr>
          <w:b/>
          <w:sz w:val="24"/>
        </w:rPr>
      </w:pPr>
      <w:r>
        <w:rPr>
          <w:sz w:val="24"/>
        </w:rPr>
        <w:t xml:space="preserve">Instead of reinventing a wheel, codebook will have tested solutions to the common problems that might occur in </w:t>
      </w:r>
      <w:r w:rsidR="00383C88">
        <w:rPr>
          <w:sz w:val="24"/>
        </w:rPr>
        <w:t xml:space="preserve">the </w:t>
      </w:r>
      <w:r>
        <w:rPr>
          <w:sz w:val="24"/>
        </w:rPr>
        <w:t xml:space="preserve">future or occur periodically. </w:t>
      </w:r>
      <w:r w:rsidR="00383C88">
        <w:rPr>
          <w:sz w:val="24"/>
        </w:rPr>
        <w:t>A d</w:t>
      </w:r>
      <w:r>
        <w:rPr>
          <w:sz w:val="24"/>
        </w:rPr>
        <w:t xml:space="preserve">eveloper can search into the codebook and reuse the code. This practice will save time and testing efforts and workload of developers to </w:t>
      </w:r>
      <w:r w:rsidR="00383C88">
        <w:rPr>
          <w:sz w:val="24"/>
        </w:rPr>
        <w:t xml:space="preserve">a </w:t>
      </w:r>
      <w:r>
        <w:rPr>
          <w:sz w:val="24"/>
        </w:rPr>
        <w:t>great extent.</w:t>
      </w:r>
    </w:p>
    <w:p w:rsidR="007B1618" w:rsidRPr="00E06AA1" w:rsidRDefault="00D41A27" w:rsidP="007A3F89">
      <w:pPr>
        <w:pStyle w:val="ListParagraph"/>
        <w:numPr>
          <w:ilvl w:val="0"/>
          <w:numId w:val="4"/>
        </w:numPr>
        <w:jc w:val="both"/>
        <w:rPr>
          <w:b/>
          <w:sz w:val="24"/>
        </w:rPr>
      </w:pPr>
      <w:r>
        <w:rPr>
          <w:sz w:val="24"/>
        </w:rPr>
        <w:t>As all</w:t>
      </w:r>
      <w:r w:rsidR="00383C88">
        <w:rPr>
          <w:sz w:val="24"/>
        </w:rPr>
        <w:t>-</w:t>
      </w:r>
      <w:r>
        <w:rPr>
          <w:sz w:val="24"/>
        </w:rPr>
        <w:t xml:space="preserve">time developers get assigned the task which was previously done by </w:t>
      </w:r>
      <w:r w:rsidR="00383C88">
        <w:rPr>
          <w:sz w:val="24"/>
        </w:rPr>
        <w:t>an</w:t>
      </w:r>
      <w:r>
        <w:rPr>
          <w:sz w:val="24"/>
        </w:rPr>
        <w:t>other team member hence instead of eating other developer’s time one can find solutions into the codebook.</w:t>
      </w:r>
    </w:p>
    <w:p w:rsidR="00E06AA1" w:rsidRPr="00E84705" w:rsidRDefault="00E06AA1" w:rsidP="007A3F89">
      <w:pPr>
        <w:pStyle w:val="ListParagraph"/>
        <w:ind w:left="1440"/>
        <w:jc w:val="both"/>
        <w:rPr>
          <w:b/>
          <w:sz w:val="24"/>
        </w:rPr>
      </w:pPr>
    </w:p>
    <w:p w:rsidR="00E84705" w:rsidRPr="00300401" w:rsidRDefault="00E84705" w:rsidP="007A3F89">
      <w:pPr>
        <w:pStyle w:val="ListParagraph"/>
        <w:ind w:left="1440"/>
        <w:jc w:val="both"/>
        <w:rPr>
          <w:b/>
          <w:sz w:val="24"/>
        </w:rPr>
      </w:pPr>
    </w:p>
    <w:p w:rsidR="00DB62BD" w:rsidRDefault="003062C9" w:rsidP="007A3F89">
      <w:pPr>
        <w:pStyle w:val="ListParagraph"/>
        <w:numPr>
          <w:ilvl w:val="0"/>
          <w:numId w:val="1"/>
        </w:numPr>
        <w:jc w:val="both"/>
        <w:rPr>
          <w:b/>
          <w:sz w:val="24"/>
        </w:rPr>
      </w:pPr>
      <w:r>
        <w:rPr>
          <w:b/>
          <w:sz w:val="24"/>
        </w:rPr>
        <w:t>Strictly following coding standards defined by team/organization</w:t>
      </w:r>
    </w:p>
    <w:p w:rsidR="0006292E" w:rsidRPr="0006292E" w:rsidRDefault="00E9080D" w:rsidP="007A3F89">
      <w:pPr>
        <w:pStyle w:val="ListParagraph"/>
        <w:numPr>
          <w:ilvl w:val="0"/>
          <w:numId w:val="5"/>
        </w:numPr>
        <w:jc w:val="both"/>
        <w:rPr>
          <w:b/>
          <w:sz w:val="24"/>
        </w:rPr>
      </w:pPr>
      <w:r>
        <w:rPr>
          <w:sz w:val="24"/>
        </w:rPr>
        <w:t xml:space="preserve">As </w:t>
      </w:r>
      <w:proofErr w:type="gramStart"/>
      <w:r w:rsidR="00383C88">
        <w:rPr>
          <w:sz w:val="24"/>
        </w:rPr>
        <w:t xml:space="preserve">the </w:t>
      </w:r>
      <w:r>
        <w:rPr>
          <w:sz w:val="24"/>
        </w:rPr>
        <w:t>majority</w:t>
      </w:r>
      <w:r w:rsidR="00383C88">
        <w:rPr>
          <w:sz w:val="24"/>
        </w:rPr>
        <w:t xml:space="preserve"> of</w:t>
      </w:r>
      <w:proofErr w:type="gramEnd"/>
      <w:r>
        <w:rPr>
          <w:sz w:val="24"/>
        </w:rPr>
        <w:t xml:space="preserve"> time teams within the group share the codebase</w:t>
      </w:r>
      <w:r w:rsidR="0006292E">
        <w:rPr>
          <w:sz w:val="24"/>
        </w:rPr>
        <w:t xml:space="preserve">. Hence, standard coding practices defined at </w:t>
      </w:r>
      <w:r w:rsidR="00383C88">
        <w:rPr>
          <w:sz w:val="24"/>
        </w:rPr>
        <w:t xml:space="preserve">the </w:t>
      </w:r>
      <w:r w:rsidR="0006292E">
        <w:rPr>
          <w:sz w:val="24"/>
        </w:rPr>
        <w:t>team level or group level must be adhered by all the developers to efficiently reuse code.</w:t>
      </w:r>
    </w:p>
    <w:p w:rsidR="003062C9" w:rsidRPr="0006292E" w:rsidRDefault="0006292E" w:rsidP="007A3F89">
      <w:pPr>
        <w:pStyle w:val="ListParagraph"/>
        <w:numPr>
          <w:ilvl w:val="0"/>
          <w:numId w:val="5"/>
        </w:numPr>
        <w:jc w:val="both"/>
        <w:rPr>
          <w:b/>
          <w:sz w:val="24"/>
        </w:rPr>
      </w:pPr>
      <w:r>
        <w:rPr>
          <w:sz w:val="24"/>
        </w:rPr>
        <w:t xml:space="preserve">Maintaining </w:t>
      </w:r>
      <w:r w:rsidR="00383C88">
        <w:rPr>
          <w:sz w:val="24"/>
        </w:rPr>
        <w:t xml:space="preserve">a </w:t>
      </w:r>
      <w:r>
        <w:rPr>
          <w:sz w:val="24"/>
        </w:rPr>
        <w:t xml:space="preserve">change log in each code file, </w:t>
      </w:r>
      <w:r w:rsidR="007B1DC0">
        <w:rPr>
          <w:sz w:val="24"/>
        </w:rPr>
        <w:t xml:space="preserve">and adding comments </w:t>
      </w:r>
      <w:r>
        <w:rPr>
          <w:sz w:val="24"/>
        </w:rPr>
        <w:t xml:space="preserve">give </w:t>
      </w:r>
      <w:r w:rsidR="00383C88">
        <w:rPr>
          <w:sz w:val="24"/>
        </w:rPr>
        <w:t xml:space="preserve">an </w:t>
      </w:r>
      <w:r>
        <w:rPr>
          <w:sz w:val="24"/>
        </w:rPr>
        <w:t xml:space="preserve">idea to </w:t>
      </w:r>
      <w:r w:rsidR="00383C88">
        <w:rPr>
          <w:sz w:val="24"/>
        </w:rPr>
        <w:t>an</w:t>
      </w:r>
      <w:r>
        <w:rPr>
          <w:sz w:val="24"/>
        </w:rPr>
        <w:t>other developer what was changed last time in that code file which helps a lot in the debugging of production issues.</w:t>
      </w:r>
    </w:p>
    <w:p w:rsidR="0006292E" w:rsidRPr="007548A5" w:rsidRDefault="00746D54" w:rsidP="007A3F89">
      <w:pPr>
        <w:pStyle w:val="ListParagraph"/>
        <w:numPr>
          <w:ilvl w:val="0"/>
          <w:numId w:val="5"/>
        </w:numPr>
        <w:jc w:val="both"/>
        <w:rPr>
          <w:b/>
          <w:sz w:val="24"/>
        </w:rPr>
      </w:pPr>
      <w:r>
        <w:rPr>
          <w:sz w:val="24"/>
        </w:rPr>
        <w:t>Standard naming conventions- naming criteria for each type of component. For example- how algorithm file would be named?  How metadata components would be named? Etc.</w:t>
      </w:r>
    </w:p>
    <w:p w:rsidR="007548A5" w:rsidRPr="000A76B3" w:rsidRDefault="007548A5" w:rsidP="007A3F89">
      <w:pPr>
        <w:pStyle w:val="ListParagraph"/>
        <w:numPr>
          <w:ilvl w:val="0"/>
          <w:numId w:val="5"/>
        </w:numPr>
        <w:jc w:val="both"/>
        <w:rPr>
          <w:b/>
          <w:sz w:val="24"/>
        </w:rPr>
      </w:pPr>
      <w:r>
        <w:rPr>
          <w:sz w:val="24"/>
        </w:rPr>
        <w:t xml:space="preserve">I did </w:t>
      </w:r>
      <w:r w:rsidR="00BE16CE">
        <w:rPr>
          <w:sz w:val="24"/>
        </w:rPr>
        <w:t xml:space="preserve">publish </w:t>
      </w:r>
      <w:r w:rsidR="00383C88">
        <w:rPr>
          <w:sz w:val="24"/>
        </w:rPr>
        <w:t xml:space="preserve">a </w:t>
      </w:r>
      <w:r w:rsidR="00BE16CE">
        <w:rPr>
          <w:sz w:val="24"/>
        </w:rPr>
        <w:t>paper in the Good Practice Conference for the Oracle product on which I was working. (</w:t>
      </w:r>
      <w:hyperlink r:id="rId5" w:history="1">
        <w:r w:rsidR="00BE16CE" w:rsidRPr="008B49BC">
          <w:rPr>
            <w:rStyle w:val="Hyperlink"/>
            <w:sz w:val="24"/>
          </w:rPr>
          <w:t>https://drive.google.com/open?id=1WkJ0Pp4pyy61Y1-jtDwZDqkQtpNXoTt-</w:t>
        </w:r>
      </w:hyperlink>
      <w:r w:rsidR="00BE16CE">
        <w:rPr>
          <w:sz w:val="24"/>
        </w:rPr>
        <w:t xml:space="preserve">) </w:t>
      </w:r>
    </w:p>
    <w:p w:rsidR="000A76B3" w:rsidRPr="00746D54" w:rsidRDefault="000A76B3" w:rsidP="007A3F89">
      <w:pPr>
        <w:pStyle w:val="ListParagraph"/>
        <w:ind w:left="1440"/>
        <w:jc w:val="both"/>
        <w:rPr>
          <w:b/>
          <w:sz w:val="24"/>
        </w:rPr>
      </w:pPr>
    </w:p>
    <w:p w:rsidR="00E37490" w:rsidRDefault="00CB7010" w:rsidP="007A3F89">
      <w:pPr>
        <w:pStyle w:val="ListParagraph"/>
        <w:numPr>
          <w:ilvl w:val="0"/>
          <w:numId w:val="1"/>
        </w:numPr>
        <w:jc w:val="both"/>
        <w:rPr>
          <w:b/>
          <w:sz w:val="24"/>
        </w:rPr>
      </w:pPr>
      <w:r>
        <w:rPr>
          <w:b/>
          <w:sz w:val="24"/>
        </w:rPr>
        <w:t xml:space="preserve">Hierarchical </w:t>
      </w:r>
      <w:r w:rsidR="00F40261">
        <w:rPr>
          <w:b/>
          <w:sz w:val="24"/>
        </w:rPr>
        <w:t xml:space="preserve">and </w:t>
      </w:r>
      <w:r w:rsidR="00383C88">
        <w:rPr>
          <w:b/>
          <w:sz w:val="24"/>
        </w:rPr>
        <w:t>G</w:t>
      </w:r>
      <w:r w:rsidR="00F40261">
        <w:rPr>
          <w:b/>
          <w:sz w:val="24"/>
        </w:rPr>
        <w:t xml:space="preserve">roup </w:t>
      </w:r>
      <w:r>
        <w:rPr>
          <w:b/>
          <w:sz w:val="24"/>
        </w:rPr>
        <w:t>Code reviews</w:t>
      </w:r>
    </w:p>
    <w:p w:rsidR="00CB7010" w:rsidRPr="00F40261" w:rsidRDefault="000D1B4B" w:rsidP="007A3F89">
      <w:pPr>
        <w:pStyle w:val="ListParagraph"/>
        <w:numPr>
          <w:ilvl w:val="0"/>
          <w:numId w:val="6"/>
        </w:numPr>
        <w:jc w:val="both"/>
        <w:rPr>
          <w:b/>
          <w:sz w:val="24"/>
        </w:rPr>
      </w:pPr>
      <w:r>
        <w:rPr>
          <w:sz w:val="24"/>
        </w:rPr>
        <w:t xml:space="preserve">Code review practice should be done in the hierarchy of experience level. For example- Code written by </w:t>
      </w:r>
      <w:r w:rsidR="00025A0F">
        <w:rPr>
          <w:sz w:val="24"/>
        </w:rPr>
        <w:t>SDE1</w:t>
      </w:r>
      <w:r>
        <w:rPr>
          <w:sz w:val="24"/>
        </w:rPr>
        <w:t xml:space="preserve"> developer will be </w:t>
      </w:r>
      <w:r w:rsidR="00025A0F">
        <w:rPr>
          <w:sz w:val="24"/>
        </w:rPr>
        <w:t>reviewed first by SDE2 developer and so on. It will give a more refined quality code at the end of the review process.</w:t>
      </w:r>
    </w:p>
    <w:p w:rsidR="00F40261" w:rsidRPr="00A946D1" w:rsidRDefault="00F40261" w:rsidP="007A3F89">
      <w:pPr>
        <w:pStyle w:val="ListParagraph"/>
        <w:numPr>
          <w:ilvl w:val="0"/>
          <w:numId w:val="6"/>
        </w:numPr>
        <w:jc w:val="both"/>
        <w:rPr>
          <w:b/>
          <w:sz w:val="24"/>
        </w:rPr>
      </w:pPr>
      <w:r>
        <w:rPr>
          <w:sz w:val="24"/>
        </w:rPr>
        <w:t xml:space="preserve">If possible, code review by </w:t>
      </w:r>
      <w:r w:rsidR="00383C88">
        <w:rPr>
          <w:sz w:val="24"/>
        </w:rPr>
        <w:t xml:space="preserve">the </w:t>
      </w:r>
      <w:r>
        <w:rPr>
          <w:sz w:val="24"/>
        </w:rPr>
        <w:t xml:space="preserve">senior developer in front of all team members will give a better vision for all developers on what mistakes to be avoided. </w:t>
      </w:r>
    </w:p>
    <w:p w:rsidR="00A946D1" w:rsidRPr="00323504" w:rsidRDefault="00A946D1" w:rsidP="00A946D1">
      <w:pPr>
        <w:pStyle w:val="ListParagraph"/>
        <w:ind w:left="1440"/>
        <w:jc w:val="both"/>
        <w:rPr>
          <w:b/>
          <w:sz w:val="24"/>
        </w:rPr>
      </w:pPr>
    </w:p>
    <w:p w:rsidR="00323504" w:rsidRDefault="00595139" w:rsidP="00A946D1">
      <w:pPr>
        <w:pStyle w:val="ListParagraph"/>
        <w:numPr>
          <w:ilvl w:val="0"/>
          <w:numId w:val="1"/>
        </w:numPr>
        <w:jc w:val="both"/>
        <w:rPr>
          <w:b/>
          <w:sz w:val="24"/>
        </w:rPr>
      </w:pPr>
      <w:r>
        <w:rPr>
          <w:b/>
          <w:sz w:val="24"/>
        </w:rPr>
        <w:t>Architect first</w:t>
      </w:r>
    </w:p>
    <w:p w:rsidR="00135EED" w:rsidRPr="00135EED" w:rsidRDefault="00135EED" w:rsidP="00A77E72">
      <w:pPr>
        <w:pStyle w:val="ListParagraph"/>
        <w:numPr>
          <w:ilvl w:val="0"/>
          <w:numId w:val="6"/>
        </w:numPr>
        <w:jc w:val="both"/>
        <w:rPr>
          <w:b/>
          <w:sz w:val="24"/>
        </w:rPr>
      </w:pPr>
      <w:r>
        <w:rPr>
          <w:sz w:val="24"/>
        </w:rPr>
        <w:t>To deliver quality code, every developer should practice architecting their code. It could be pseudo</w:t>
      </w:r>
      <w:r w:rsidR="00383C88">
        <w:rPr>
          <w:sz w:val="24"/>
        </w:rPr>
        <w:t>-</w:t>
      </w:r>
      <w:r>
        <w:rPr>
          <w:sz w:val="24"/>
        </w:rPr>
        <w:t xml:space="preserve">code to be written and having flow in mind will help </w:t>
      </w:r>
      <w:r w:rsidR="00383C88">
        <w:rPr>
          <w:sz w:val="24"/>
        </w:rPr>
        <w:t xml:space="preserve">the </w:t>
      </w:r>
      <w:r>
        <w:rPr>
          <w:sz w:val="24"/>
        </w:rPr>
        <w:t xml:space="preserve">developer during actual implementation. </w:t>
      </w:r>
    </w:p>
    <w:p w:rsidR="00EE6E7D" w:rsidRPr="00EE6E7D" w:rsidRDefault="00135EED" w:rsidP="00EE6E7D">
      <w:pPr>
        <w:pStyle w:val="ListParagraph"/>
        <w:numPr>
          <w:ilvl w:val="0"/>
          <w:numId w:val="6"/>
        </w:numPr>
        <w:jc w:val="both"/>
        <w:rPr>
          <w:b/>
          <w:sz w:val="24"/>
        </w:rPr>
      </w:pPr>
      <w:r>
        <w:rPr>
          <w:sz w:val="24"/>
        </w:rPr>
        <w:t xml:space="preserve">This practice will save </w:t>
      </w:r>
      <w:r w:rsidR="00383C88">
        <w:rPr>
          <w:sz w:val="24"/>
        </w:rPr>
        <w:t xml:space="preserve">a </w:t>
      </w:r>
      <w:r>
        <w:rPr>
          <w:sz w:val="24"/>
        </w:rPr>
        <w:t>lot of efforts in bug fixing or refactoring the code in the future.</w:t>
      </w:r>
    </w:p>
    <w:p w:rsidR="00EE6E7D" w:rsidRPr="00EE6E7D" w:rsidRDefault="00EE6E7D" w:rsidP="00EE6E7D">
      <w:pPr>
        <w:pStyle w:val="ListParagraph"/>
        <w:ind w:left="1440"/>
        <w:jc w:val="both"/>
        <w:rPr>
          <w:b/>
          <w:sz w:val="24"/>
        </w:rPr>
      </w:pPr>
    </w:p>
    <w:p w:rsidR="00B64F31" w:rsidRDefault="00B64F31" w:rsidP="00CA70D4">
      <w:pPr>
        <w:pStyle w:val="ListParagraph"/>
        <w:numPr>
          <w:ilvl w:val="0"/>
          <w:numId w:val="1"/>
        </w:numPr>
        <w:jc w:val="both"/>
        <w:rPr>
          <w:b/>
          <w:sz w:val="24"/>
        </w:rPr>
      </w:pPr>
      <w:r w:rsidRPr="00B64F31">
        <w:rPr>
          <w:b/>
          <w:sz w:val="24"/>
        </w:rPr>
        <w:t>Weekly</w:t>
      </w:r>
      <w:r>
        <w:rPr>
          <w:b/>
          <w:sz w:val="24"/>
        </w:rPr>
        <w:t>,</w:t>
      </w:r>
      <w:r w:rsidRPr="00B64F31">
        <w:rPr>
          <w:b/>
          <w:sz w:val="24"/>
        </w:rPr>
        <w:t xml:space="preserve"> team</w:t>
      </w:r>
      <w:r>
        <w:rPr>
          <w:b/>
          <w:sz w:val="24"/>
        </w:rPr>
        <w:t xml:space="preserve"> brainstorming sessions</w:t>
      </w:r>
    </w:p>
    <w:p w:rsidR="00B64F31" w:rsidRPr="0038298F" w:rsidRDefault="0038298F" w:rsidP="00B64F31">
      <w:pPr>
        <w:pStyle w:val="ListParagraph"/>
        <w:numPr>
          <w:ilvl w:val="0"/>
          <w:numId w:val="8"/>
        </w:numPr>
        <w:jc w:val="both"/>
        <w:rPr>
          <w:b/>
          <w:sz w:val="24"/>
        </w:rPr>
      </w:pPr>
      <w:r>
        <w:rPr>
          <w:sz w:val="24"/>
        </w:rPr>
        <w:t xml:space="preserve">Friday evening one hour should be allotted to the team brainstorming session to share on what task everyone is working and how they are approaching and developing solutions. </w:t>
      </w:r>
    </w:p>
    <w:p w:rsidR="0038298F" w:rsidRPr="000033AF" w:rsidRDefault="0038298F" w:rsidP="00B64F31">
      <w:pPr>
        <w:pStyle w:val="ListParagraph"/>
        <w:numPr>
          <w:ilvl w:val="0"/>
          <w:numId w:val="8"/>
        </w:numPr>
        <w:jc w:val="both"/>
        <w:rPr>
          <w:b/>
          <w:sz w:val="24"/>
        </w:rPr>
      </w:pPr>
      <w:r>
        <w:rPr>
          <w:sz w:val="24"/>
        </w:rPr>
        <w:t xml:space="preserve">This practice will be a great learning platform for every team member which will improve everyone’s ability </w:t>
      </w:r>
      <w:r w:rsidR="00383C88">
        <w:rPr>
          <w:sz w:val="24"/>
        </w:rPr>
        <w:t xml:space="preserve">to </w:t>
      </w:r>
      <w:r>
        <w:rPr>
          <w:sz w:val="24"/>
        </w:rPr>
        <w:t>learn from everyone and implement it in their work to deliver high</w:t>
      </w:r>
      <w:r w:rsidR="00383C88">
        <w:rPr>
          <w:sz w:val="24"/>
        </w:rPr>
        <w:t>-</w:t>
      </w:r>
      <w:r>
        <w:rPr>
          <w:sz w:val="24"/>
        </w:rPr>
        <w:t>quality output.</w:t>
      </w:r>
    </w:p>
    <w:p w:rsidR="000033AF" w:rsidRPr="0038298F" w:rsidRDefault="000033AF" w:rsidP="000033AF">
      <w:pPr>
        <w:pStyle w:val="ListParagraph"/>
        <w:ind w:left="1440"/>
        <w:jc w:val="both"/>
        <w:rPr>
          <w:b/>
          <w:sz w:val="24"/>
        </w:rPr>
      </w:pPr>
    </w:p>
    <w:p w:rsidR="0038298F" w:rsidRPr="00B64F31" w:rsidRDefault="0038298F" w:rsidP="0038298F">
      <w:pPr>
        <w:pStyle w:val="ListParagraph"/>
        <w:ind w:left="1440"/>
        <w:jc w:val="both"/>
        <w:rPr>
          <w:b/>
          <w:sz w:val="24"/>
        </w:rPr>
      </w:pPr>
    </w:p>
    <w:p w:rsidR="00A77E72" w:rsidRDefault="00CB3FD1" w:rsidP="00CA70D4">
      <w:pPr>
        <w:pStyle w:val="ListParagraph"/>
        <w:numPr>
          <w:ilvl w:val="0"/>
          <w:numId w:val="1"/>
        </w:numPr>
        <w:jc w:val="both"/>
        <w:rPr>
          <w:b/>
          <w:sz w:val="24"/>
        </w:rPr>
      </w:pPr>
      <w:r>
        <w:rPr>
          <w:b/>
          <w:sz w:val="24"/>
        </w:rPr>
        <w:lastRenderedPageBreak/>
        <w:t>Iterative Coding practice</w:t>
      </w:r>
    </w:p>
    <w:p w:rsidR="0046426C" w:rsidRPr="00B240FE" w:rsidRDefault="0046426C" w:rsidP="00FB4669">
      <w:pPr>
        <w:pStyle w:val="ListParagraph"/>
        <w:numPr>
          <w:ilvl w:val="0"/>
          <w:numId w:val="7"/>
        </w:numPr>
        <w:jc w:val="both"/>
        <w:rPr>
          <w:b/>
          <w:sz w:val="24"/>
        </w:rPr>
      </w:pPr>
      <w:r>
        <w:rPr>
          <w:sz w:val="24"/>
        </w:rPr>
        <w:t xml:space="preserve">Don’t write all at once! Before implementing analyze and predict, what are the valuable features that you can develop with quality in </w:t>
      </w:r>
      <w:r w:rsidR="00383C88">
        <w:rPr>
          <w:sz w:val="24"/>
        </w:rPr>
        <w:t xml:space="preserve">the </w:t>
      </w:r>
      <w:r>
        <w:rPr>
          <w:sz w:val="24"/>
        </w:rPr>
        <w:t xml:space="preserve">short term. </w:t>
      </w:r>
      <w:r>
        <w:t>Use such iterations to deploy quality updates, and not wa</w:t>
      </w:r>
      <w:r w:rsidR="00383C88">
        <w:t>ste</w:t>
      </w:r>
      <w:r>
        <w:t xml:space="preserve"> time and resources on unreasonable desires and sacrifice with quality.</w:t>
      </w:r>
    </w:p>
    <w:p w:rsidR="00B240FE" w:rsidRPr="0046426C" w:rsidRDefault="00B240FE" w:rsidP="00B240FE">
      <w:pPr>
        <w:pStyle w:val="ListParagraph"/>
        <w:ind w:left="1440"/>
        <w:jc w:val="both"/>
        <w:rPr>
          <w:b/>
          <w:sz w:val="24"/>
        </w:rPr>
      </w:pPr>
    </w:p>
    <w:p w:rsidR="00CB3FD1" w:rsidRDefault="0046426C" w:rsidP="00CF6C84">
      <w:pPr>
        <w:pStyle w:val="ListParagraph"/>
        <w:numPr>
          <w:ilvl w:val="0"/>
          <w:numId w:val="1"/>
        </w:numPr>
        <w:jc w:val="both"/>
        <w:rPr>
          <w:b/>
          <w:sz w:val="24"/>
        </w:rPr>
      </w:pPr>
      <w:r w:rsidRPr="00CF6C84">
        <w:rPr>
          <w:sz w:val="24"/>
        </w:rPr>
        <w:t xml:space="preserve">  </w:t>
      </w:r>
      <w:r w:rsidR="0000675D" w:rsidRPr="00DC74D4">
        <w:rPr>
          <w:b/>
          <w:sz w:val="24"/>
        </w:rPr>
        <w:t xml:space="preserve">Automating </w:t>
      </w:r>
      <w:r w:rsidR="00DC74D4" w:rsidRPr="00DC74D4">
        <w:rPr>
          <w:b/>
          <w:sz w:val="24"/>
        </w:rPr>
        <w:t>unit testing and common task</w:t>
      </w:r>
      <w:r w:rsidR="00DC74D4">
        <w:rPr>
          <w:b/>
          <w:sz w:val="24"/>
        </w:rPr>
        <w:t>s</w:t>
      </w:r>
    </w:p>
    <w:p w:rsidR="00DC74D4" w:rsidRPr="00E6054A" w:rsidRDefault="00E6054A" w:rsidP="00DC74D4">
      <w:pPr>
        <w:pStyle w:val="ListParagraph"/>
        <w:numPr>
          <w:ilvl w:val="0"/>
          <w:numId w:val="7"/>
        </w:numPr>
        <w:jc w:val="both"/>
        <w:rPr>
          <w:b/>
          <w:sz w:val="24"/>
        </w:rPr>
      </w:pPr>
      <w:r>
        <w:rPr>
          <w:sz w:val="24"/>
        </w:rPr>
        <w:t xml:space="preserve">Automating unit testing saves </w:t>
      </w:r>
      <w:r w:rsidR="00383C88">
        <w:rPr>
          <w:sz w:val="24"/>
        </w:rPr>
        <w:t xml:space="preserve">a </w:t>
      </w:r>
      <w:r>
        <w:rPr>
          <w:sz w:val="24"/>
        </w:rPr>
        <w:t>lot of development time and developers can quickly run sanity test cases by running pre-written scripts.</w:t>
      </w:r>
    </w:p>
    <w:p w:rsidR="00E6054A" w:rsidRPr="00CF6C84" w:rsidRDefault="00E6054A" w:rsidP="00DC74D4">
      <w:pPr>
        <w:pStyle w:val="ListParagraph"/>
        <w:numPr>
          <w:ilvl w:val="0"/>
          <w:numId w:val="7"/>
        </w:numPr>
        <w:jc w:val="both"/>
        <w:rPr>
          <w:b/>
          <w:sz w:val="24"/>
        </w:rPr>
      </w:pPr>
      <w:r>
        <w:rPr>
          <w:sz w:val="24"/>
        </w:rPr>
        <w:t>Automation should be part of team culture and a daily practice for every developer.</w:t>
      </w:r>
    </w:p>
    <w:sectPr w:rsidR="00E6054A" w:rsidRPr="00CF6C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E28F9"/>
    <w:multiLevelType w:val="hybridMultilevel"/>
    <w:tmpl w:val="F1F4C3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F3003C"/>
    <w:multiLevelType w:val="hybridMultilevel"/>
    <w:tmpl w:val="B0762F5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CBE1FC5"/>
    <w:multiLevelType w:val="hybridMultilevel"/>
    <w:tmpl w:val="1CDEE13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C2D402F"/>
    <w:multiLevelType w:val="hybridMultilevel"/>
    <w:tmpl w:val="2CECD5E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883549E"/>
    <w:multiLevelType w:val="hybridMultilevel"/>
    <w:tmpl w:val="3AF8C8E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BAA501D"/>
    <w:multiLevelType w:val="hybridMultilevel"/>
    <w:tmpl w:val="7EB2D3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C6A2990"/>
    <w:multiLevelType w:val="hybridMultilevel"/>
    <w:tmpl w:val="8A4CEA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AB576E9"/>
    <w:multiLevelType w:val="hybridMultilevel"/>
    <w:tmpl w:val="CEECBC2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1"/>
  </w:num>
  <w:num w:numId="5">
    <w:abstractNumId w:val="2"/>
  </w:num>
  <w:num w:numId="6">
    <w:abstractNumId w:val="4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C1NDCyNLQ0sjA0MzdV0lEKTi0uzszPAykwrgUAtXnMmSwAAAA="/>
  </w:docVars>
  <w:rsids>
    <w:rsidRoot w:val="00487E9A"/>
    <w:rsid w:val="000033AF"/>
    <w:rsid w:val="0000675D"/>
    <w:rsid w:val="00025A0F"/>
    <w:rsid w:val="00044447"/>
    <w:rsid w:val="0006292E"/>
    <w:rsid w:val="000A76B3"/>
    <w:rsid w:val="000D1B4B"/>
    <w:rsid w:val="00124AF3"/>
    <w:rsid w:val="00135EED"/>
    <w:rsid w:val="001754E8"/>
    <w:rsid w:val="00193D06"/>
    <w:rsid w:val="001F2AB7"/>
    <w:rsid w:val="00203C22"/>
    <w:rsid w:val="0027041C"/>
    <w:rsid w:val="002865D1"/>
    <w:rsid w:val="00300401"/>
    <w:rsid w:val="003062C9"/>
    <w:rsid w:val="00315D79"/>
    <w:rsid w:val="00323504"/>
    <w:rsid w:val="0038298F"/>
    <w:rsid w:val="00383C88"/>
    <w:rsid w:val="00383F76"/>
    <w:rsid w:val="003B7590"/>
    <w:rsid w:val="0046426C"/>
    <w:rsid w:val="00483834"/>
    <w:rsid w:val="00487E9A"/>
    <w:rsid w:val="004F4518"/>
    <w:rsid w:val="00510B12"/>
    <w:rsid w:val="00526359"/>
    <w:rsid w:val="00595139"/>
    <w:rsid w:val="0067512F"/>
    <w:rsid w:val="00711C32"/>
    <w:rsid w:val="00712042"/>
    <w:rsid w:val="00746D54"/>
    <w:rsid w:val="007548A5"/>
    <w:rsid w:val="00763DA0"/>
    <w:rsid w:val="007A3F89"/>
    <w:rsid w:val="007B1618"/>
    <w:rsid w:val="007B1DC0"/>
    <w:rsid w:val="008232FB"/>
    <w:rsid w:val="00866FEF"/>
    <w:rsid w:val="009076AC"/>
    <w:rsid w:val="009176AF"/>
    <w:rsid w:val="009D4137"/>
    <w:rsid w:val="00A77E72"/>
    <w:rsid w:val="00A85B88"/>
    <w:rsid w:val="00A946D1"/>
    <w:rsid w:val="00B240FE"/>
    <w:rsid w:val="00B402C5"/>
    <w:rsid w:val="00B64F31"/>
    <w:rsid w:val="00B819E2"/>
    <w:rsid w:val="00BE16CE"/>
    <w:rsid w:val="00BF2D04"/>
    <w:rsid w:val="00C236F3"/>
    <w:rsid w:val="00C549C0"/>
    <w:rsid w:val="00CA70D4"/>
    <w:rsid w:val="00CB3FD1"/>
    <w:rsid w:val="00CB7010"/>
    <w:rsid w:val="00CF6C84"/>
    <w:rsid w:val="00D41A27"/>
    <w:rsid w:val="00D72A83"/>
    <w:rsid w:val="00D95120"/>
    <w:rsid w:val="00DB20BA"/>
    <w:rsid w:val="00DB62BD"/>
    <w:rsid w:val="00DC74D4"/>
    <w:rsid w:val="00E06AA1"/>
    <w:rsid w:val="00E3026F"/>
    <w:rsid w:val="00E37490"/>
    <w:rsid w:val="00E6054A"/>
    <w:rsid w:val="00E706A0"/>
    <w:rsid w:val="00E80A70"/>
    <w:rsid w:val="00E84705"/>
    <w:rsid w:val="00E9080D"/>
    <w:rsid w:val="00EB4437"/>
    <w:rsid w:val="00EE6E7D"/>
    <w:rsid w:val="00F40261"/>
    <w:rsid w:val="00F73301"/>
    <w:rsid w:val="00F93C18"/>
    <w:rsid w:val="00FB4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15D90"/>
  <w15:chartTrackingRefBased/>
  <w15:docId w15:val="{157456A8-F064-48A3-AC1C-0950993B9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4A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E16C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16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E16C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rive.google.com/open?id=1WkJ0Pp4pyy61Y1-jtDwZDqkQtpNXoTt-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3</Pages>
  <Words>692</Words>
  <Characters>394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AY</dc:creator>
  <cp:keywords/>
  <dc:description/>
  <cp:lastModifiedBy>VINAY</cp:lastModifiedBy>
  <cp:revision>166</cp:revision>
  <dcterms:created xsi:type="dcterms:W3CDTF">2019-07-26T04:51:00Z</dcterms:created>
  <dcterms:modified xsi:type="dcterms:W3CDTF">2019-07-27T15:28:00Z</dcterms:modified>
</cp:coreProperties>
</file>